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1FCD4" w14:textId="77777777" w:rsidR="002D73E2" w:rsidRDefault="001D1F13" w:rsidP="00E507AB">
      <w:pPr>
        <w:autoSpaceDE w:val="0"/>
        <w:autoSpaceDN w:val="0"/>
        <w:adjustRightInd w:val="0"/>
        <w:spacing w:after="0"/>
        <w:contextualSpacing/>
        <w:jc w:val="center"/>
        <w:rPr>
          <w:rFonts w:ascii="Arial" w:hAnsi="Arial" w:cs="Arial"/>
          <w:b/>
          <w:iCs/>
          <w:sz w:val="24"/>
          <w:szCs w:val="24"/>
          <w:lang w:val="en-GB"/>
        </w:rPr>
      </w:pPr>
      <w:r>
        <w:rPr>
          <w:rFonts w:ascii="Arial" w:hAnsi="Arial" w:cs="Arial"/>
          <w:b/>
          <w:iCs/>
          <w:sz w:val="24"/>
          <w:szCs w:val="24"/>
          <w:lang w:val="en-GB"/>
        </w:rPr>
        <w:t>Does s</w:t>
      </w:r>
      <w:r w:rsidRPr="002D73E2">
        <w:rPr>
          <w:rFonts w:ascii="Arial" w:hAnsi="Arial" w:cs="Arial"/>
          <w:b/>
          <w:iCs/>
          <w:sz w:val="24"/>
          <w:szCs w:val="24"/>
          <w:lang w:val="en-GB"/>
        </w:rPr>
        <w:t>mell</w:t>
      </w:r>
      <w:r>
        <w:rPr>
          <w:rFonts w:ascii="Arial" w:hAnsi="Arial" w:cs="Arial"/>
          <w:b/>
          <w:iCs/>
          <w:sz w:val="24"/>
          <w:szCs w:val="24"/>
          <w:lang w:val="en-GB"/>
        </w:rPr>
        <w:t>ing</w:t>
      </w:r>
      <w:r w:rsidRPr="002D73E2">
        <w:rPr>
          <w:rFonts w:ascii="Arial" w:hAnsi="Arial" w:cs="Arial"/>
          <w:b/>
          <w:iCs/>
          <w:sz w:val="24"/>
          <w:szCs w:val="24"/>
          <w:lang w:val="en-GB"/>
        </w:rPr>
        <w:t xml:space="preserve"> the mothers’ wool </w:t>
      </w:r>
      <w:r>
        <w:rPr>
          <w:rFonts w:ascii="Arial" w:hAnsi="Arial" w:cs="Arial"/>
          <w:b/>
          <w:iCs/>
          <w:sz w:val="24"/>
          <w:szCs w:val="24"/>
          <w:lang w:val="en-GB"/>
        </w:rPr>
        <w:t xml:space="preserve">during </w:t>
      </w:r>
      <w:r w:rsidR="00CA6356">
        <w:rPr>
          <w:rFonts w:ascii="Arial" w:hAnsi="Arial" w:cs="Arial"/>
          <w:b/>
          <w:iCs/>
          <w:sz w:val="24"/>
          <w:szCs w:val="24"/>
          <w:lang w:val="en-GB"/>
        </w:rPr>
        <w:t>social</w:t>
      </w:r>
      <w:r w:rsidR="00380966">
        <w:rPr>
          <w:rFonts w:ascii="Arial" w:hAnsi="Arial" w:cs="Arial"/>
          <w:b/>
          <w:iCs/>
          <w:sz w:val="24"/>
          <w:szCs w:val="24"/>
          <w:lang w:val="en-GB"/>
        </w:rPr>
        <w:t xml:space="preserve"> isolation </w:t>
      </w:r>
      <w:r>
        <w:rPr>
          <w:rFonts w:ascii="Arial" w:hAnsi="Arial" w:cs="Arial"/>
          <w:b/>
          <w:iCs/>
          <w:sz w:val="24"/>
          <w:szCs w:val="24"/>
          <w:lang w:val="en-GB"/>
        </w:rPr>
        <w:t>affect</w:t>
      </w:r>
      <w:r w:rsidR="00380966">
        <w:rPr>
          <w:rFonts w:ascii="Arial" w:hAnsi="Arial" w:cs="Arial"/>
          <w:b/>
          <w:iCs/>
          <w:sz w:val="24"/>
          <w:szCs w:val="24"/>
          <w:lang w:val="en-GB"/>
        </w:rPr>
        <w:t>s</w:t>
      </w:r>
      <w:r>
        <w:rPr>
          <w:rFonts w:ascii="Arial" w:hAnsi="Arial" w:cs="Arial"/>
          <w:b/>
          <w:iCs/>
          <w:sz w:val="24"/>
          <w:szCs w:val="24"/>
          <w:lang w:val="en-GB"/>
        </w:rPr>
        <w:t xml:space="preserve"> the lambs</w:t>
      </w:r>
      <w:r w:rsidRPr="002D73E2">
        <w:rPr>
          <w:rFonts w:ascii="Arial" w:hAnsi="Arial" w:cs="Arial"/>
          <w:b/>
          <w:iCs/>
          <w:sz w:val="24"/>
          <w:szCs w:val="24"/>
          <w:lang w:val="en-GB"/>
        </w:rPr>
        <w:t xml:space="preserve">’ </w:t>
      </w:r>
      <w:r>
        <w:rPr>
          <w:rFonts w:ascii="Arial" w:hAnsi="Arial" w:cs="Arial"/>
          <w:b/>
          <w:iCs/>
          <w:sz w:val="24"/>
          <w:szCs w:val="24"/>
          <w:lang w:val="en-GB"/>
        </w:rPr>
        <w:t>behavioural response?</w:t>
      </w:r>
    </w:p>
    <w:p w14:paraId="3D4D3532" w14:textId="77777777" w:rsidR="001D1F13" w:rsidRDefault="001D1F13" w:rsidP="00E507AB">
      <w:pPr>
        <w:autoSpaceDE w:val="0"/>
        <w:autoSpaceDN w:val="0"/>
        <w:adjustRightInd w:val="0"/>
        <w:spacing w:after="0"/>
        <w:contextualSpacing/>
        <w:jc w:val="center"/>
        <w:rPr>
          <w:rFonts w:ascii="Arial" w:hAnsi="Arial" w:cs="Arial"/>
          <w:b/>
          <w:iCs/>
          <w:sz w:val="24"/>
          <w:szCs w:val="24"/>
          <w:lang w:val="en-GB"/>
        </w:rPr>
      </w:pPr>
    </w:p>
    <w:p w14:paraId="55FE9362" w14:textId="7872AE3E" w:rsidR="00AF3D63" w:rsidRPr="00BE7083" w:rsidRDefault="000C23C2" w:rsidP="00E507AB">
      <w:pPr>
        <w:autoSpaceDE w:val="0"/>
        <w:autoSpaceDN w:val="0"/>
        <w:adjustRightInd w:val="0"/>
        <w:spacing w:after="0"/>
        <w:contextualSpacing/>
        <w:jc w:val="center"/>
        <w:rPr>
          <w:rFonts w:ascii="Arial" w:hAnsi="Arial" w:cs="Arial"/>
          <w:sz w:val="24"/>
          <w:lang w:val="en-GB"/>
        </w:rPr>
      </w:pPr>
      <w:r w:rsidRPr="00BE7083">
        <w:rPr>
          <w:rFonts w:ascii="Arial" w:hAnsi="Arial" w:cs="Arial"/>
          <w:sz w:val="24"/>
          <w:lang w:val="en-GB"/>
        </w:rPr>
        <w:t>Freitas-de-Melo</w:t>
      </w:r>
      <w:r w:rsidR="00EA2CA8" w:rsidRPr="00BE7083">
        <w:rPr>
          <w:rFonts w:ascii="Arial" w:hAnsi="Arial" w:cs="Arial"/>
          <w:sz w:val="24"/>
          <w:lang w:val="en-GB"/>
        </w:rPr>
        <w:t>, A</w:t>
      </w:r>
      <w:r w:rsidR="00995A55" w:rsidRPr="00BE7083">
        <w:rPr>
          <w:rFonts w:ascii="Arial" w:hAnsi="Arial" w:cs="Arial"/>
          <w:sz w:val="24"/>
          <w:lang w:val="en-GB"/>
        </w:rPr>
        <w:t>line</w:t>
      </w:r>
      <w:r w:rsidR="00E11882" w:rsidRPr="00BE7083">
        <w:rPr>
          <w:rFonts w:ascii="Arial" w:hAnsi="Arial" w:cs="Arial"/>
          <w:sz w:val="24"/>
          <w:vertAlign w:val="superscript"/>
          <w:lang w:val="en-GB"/>
        </w:rPr>
        <w:t>1</w:t>
      </w:r>
      <w:r w:rsidR="00AF3D63" w:rsidRPr="00BE7083">
        <w:rPr>
          <w:rFonts w:ascii="Arial" w:hAnsi="Arial" w:cs="Arial"/>
          <w:sz w:val="24"/>
          <w:lang w:val="en-GB"/>
        </w:rPr>
        <w:t xml:space="preserve">, </w:t>
      </w:r>
      <w:r w:rsidR="00793AD2" w:rsidRPr="00BE7083">
        <w:rPr>
          <w:rFonts w:ascii="Arial" w:hAnsi="Arial" w:cs="Arial"/>
          <w:sz w:val="24"/>
          <w:lang w:val="en-GB"/>
        </w:rPr>
        <w:t>Ackermann, Sofía</w:t>
      </w:r>
      <w:r w:rsidR="00793AD2" w:rsidRPr="00BE7083">
        <w:rPr>
          <w:rFonts w:ascii="Arial" w:hAnsi="Arial" w:cs="Arial"/>
          <w:sz w:val="24"/>
          <w:vertAlign w:val="superscript"/>
          <w:lang w:val="en-GB"/>
        </w:rPr>
        <w:t>1</w:t>
      </w:r>
      <w:r w:rsidR="00793AD2" w:rsidRPr="00BE7083">
        <w:rPr>
          <w:rFonts w:ascii="Arial" w:hAnsi="Arial" w:cs="Arial"/>
          <w:sz w:val="24"/>
          <w:lang w:val="en-GB"/>
        </w:rPr>
        <w:t>,</w:t>
      </w:r>
      <w:r w:rsidR="00DB3471" w:rsidRPr="00BE7083">
        <w:rPr>
          <w:rFonts w:ascii="Arial" w:hAnsi="Arial" w:cs="Arial"/>
          <w:sz w:val="24"/>
          <w:lang w:val="en-GB"/>
        </w:rPr>
        <w:t xml:space="preserve"> </w:t>
      </w:r>
      <w:r w:rsidR="006B238A" w:rsidRPr="00BE7083">
        <w:rPr>
          <w:rFonts w:ascii="Arial" w:hAnsi="Arial" w:cs="Arial"/>
          <w:sz w:val="24"/>
          <w:lang w:val="en-GB"/>
        </w:rPr>
        <w:t xml:space="preserve">Rodríguez </w:t>
      </w:r>
      <w:proofErr w:type="spellStart"/>
      <w:r w:rsidR="006B238A" w:rsidRPr="00BE7083">
        <w:rPr>
          <w:rFonts w:ascii="Arial" w:hAnsi="Arial" w:cs="Arial"/>
          <w:sz w:val="24"/>
          <w:lang w:val="en-GB"/>
        </w:rPr>
        <w:t>Möller</w:t>
      </w:r>
      <w:proofErr w:type="spellEnd"/>
      <w:r w:rsidR="00DB3471" w:rsidRPr="00BE7083">
        <w:rPr>
          <w:rFonts w:ascii="Arial" w:hAnsi="Arial" w:cs="Arial"/>
          <w:sz w:val="24"/>
          <w:lang w:val="en-GB"/>
        </w:rPr>
        <w:t>,</w:t>
      </w:r>
      <w:r w:rsidR="00793AD2" w:rsidRPr="00BE7083">
        <w:rPr>
          <w:rFonts w:ascii="Arial" w:hAnsi="Arial" w:cs="Arial"/>
          <w:sz w:val="24"/>
          <w:lang w:val="en-GB"/>
        </w:rPr>
        <w:t xml:space="preserve"> </w:t>
      </w:r>
      <w:r w:rsidR="00DB3471" w:rsidRPr="00BE7083">
        <w:rPr>
          <w:rFonts w:ascii="Arial" w:hAnsi="Arial" w:cs="Arial"/>
          <w:sz w:val="24"/>
          <w:lang w:val="en-GB"/>
        </w:rPr>
        <w:t>Sebastián</w:t>
      </w:r>
      <w:r w:rsidR="006B238A" w:rsidRPr="00BE7083">
        <w:rPr>
          <w:rFonts w:ascii="Arial" w:hAnsi="Arial" w:cs="Arial"/>
          <w:sz w:val="24"/>
          <w:vertAlign w:val="superscript"/>
          <w:lang w:val="en-GB"/>
        </w:rPr>
        <w:t>1</w:t>
      </w:r>
      <w:r w:rsidR="00DB3471" w:rsidRPr="00BE7083">
        <w:rPr>
          <w:rFonts w:ascii="Arial" w:hAnsi="Arial" w:cs="Arial"/>
          <w:sz w:val="24"/>
          <w:lang w:val="en-GB"/>
        </w:rPr>
        <w:t>,</w:t>
      </w:r>
      <w:r w:rsidR="00045AF5" w:rsidRPr="00BE7083">
        <w:rPr>
          <w:rFonts w:ascii="Arial" w:hAnsi="Arial" w:cs="Arial"/>
          <w:sz w:val="24"/>
          <w:lang w:val="en-GB"/>
        </w:rPr>
        <w:t xml:space="preserve"> </w:t>
      </w:r>
      <w:proofErr w:type="spellStart"/>
      <w:r w:rsidR="00045AF5" w:rsidRPr="00BE7083">
        <w:rPr>
          <w:rFonts w:ascii="Arial" w:hAnsi="Arial" w:cs="Arial"/>
          <w:sz w:val="24"/>
          <w:lang w:val="en-GB"/>
        </w:rPr>
        <w:t>Janavel</w:t>
      </w:r>
      <w:proofErr w:type="spellEnd"/>
      <w:r w:rsidR="00B56747">
        <w:rPr>
          <w:rFonts w:ascii="Arial" w:hAnsi="Arial" w:cs="Arial"/>
          <w:sz w:val="24"/>
          <w:lang w:val="en-GB"/>
        </w:rPr>
        <w:t>, Paula</w:t>
      </w:r>
      <w:r w:rsidR="00045AF5" w:rsidRPr="00BE7083">
        <w:rPr>
          <w:rFonts w:ascii="Arial" w:hAnsi="Arial" w:cs="Arial"/>
          <w:sz w:val="24"/>
          <w:vertAlign w:val="superscript"/>
          <w:lang w:val="en-GB"/>
        </w:rPr>
        <w:t>1</w:t>
      </w:r>
      <w:r w:rsidR="00045AF5" w:rsidRPr="00BE7083">
        <w:rPr>
          <w:rFonts w:ascii="Arial" w:hAnsi="Arial" w:cs="Arial"/>
          <w:sz w:val="24"/>
          <w:lang w:val="en-GB"/>
        </w:rPr>
        <w:t>, García</w:t>
      </w:r>
      <w:r w:rsidR="00B56747">
        <w:rPr>
          <w:rFonts w:ascii="Arial" w:hAnsi="Arial" w:cs="Arial"/>
          <w:sz w:val="24"/>
          <w:lang w:val="en-GB"/>
        </w:rPr>
        <w:t xml:space="preserve">, </w:t>
      </w:r>
      <w:r w:rsidR="00B56747" w:rsidRPr="00BE7083">
        <w:rPr>
          <w:rFonts w:ascii="Arial" w:hAnsi="Arial" w:cs="Arial"/>
          <w:sz w:val="24"/>
          <w:lang w:val="en-GB"/>
        </w:rPr>
        <w:t>Ana María</w:t>
      </w:r>
      <w:r w:rsidR="00045AF5" w:rsidRPr="00BE7083">
        <w:rPr>
          <w:rFonts w:ascii="Arial" w:hAnsi="Arial" w:cs="Arial"/>
          <w:sz w:val="24"/>
          <w:vertAlign w:val="superscript"/>
          <w:lang w:val="en-GB"/>
        </w:rPr>
        <w:t>1</w:t>
      </w:r>
      <w:r w:rsidR="00045AF5" w:rsidRPr="00BE7083">
        <w:rPr>
          <w:rFonts w:ascii="Arial" w:hAnsi="Arial" w:cs="Arial"/>
          <w:sz w:val="24"/>
          <w:lang w:val="en-GB"/>
        </w:rPr>
        <w:t xml:space="preserve">, </w:t>
      </w:r>
      <w:proofErr w:type="spellStart"/>
      <w:r w:rsidR="00A44633" w:rsidRPr="00BE7083">
        <w:rPr>
          <w:rFonts w:ascii="Arial" w:hAnsi="Arial" w:cs="Arial"/>
          <w:sz w:val="24"/>
          <w:lang w:val="en-GB"/>
        </w:rPr>
        <w:t>Menant</w:t>
      </w:r>
      <w:proofErr w:type="spellEnd"/>
      <w:r w:rsidR="00B56747">
        <w:rPr>
          <w:rFonts w:ascii="Arial" w:hAnsi="Arial" w:cs="Arial"/>
          <w:sz w:val="24"/>
          <w:lang w:val="en-GB"/>
        </w:rPr>
        <w:t xml:space="preserve">, </w:t>
      </w:r>
      <w:r w:rsidR="00B56747" w:rsidRPr="00BE7083">
        <w:rPr>
          <w:rFonts w:ascii="Arial" w:hAnsi="Arial" w:cs="Arial"/>
          <w:sz w:val="24"/>
          <w:lang w:val="en-GB"/>
        </w:rPr>
        <w:t>Ophélie</w:t>
      </w:r>
      <w:r w:rsidR="00045AF5" w:rsidRPr="00BE7083">
        <w:rPr>
          <w:rFonts w:ascii="Arial" w:hAnsi="Arial" w:cs="Arial"/>
          <w:sz w:val="24"/>
          <w:vertAlign w:val="superscript"/>
          <w:lang w:val="en-GB"/>
        </w:rPr>
        <w:t>1</w:t>
      </w:r>
      <w:r w:rsidR="00A44633" w:rsidRPr="00BE7083">
        <w:rPr>
          <w:rFonts w:ascii="Arial" w:hAnsi="Arial" w:cs="Arial"/>
          <w:sz w:val="24"/>
          <w:lang w:val="en-GB"/>
        </w:rPr>
        <w:t>, Levy</w:t>
      </w:r>
      <w:r w:rsidR="00B56747">
        <w:rPr>
          <w:rFonts w:ascii="Arial" w:hAnsi="Arial" w:cs="Arial"/>
          <w:sz w:val="24"/>
          <w:lang w:val="en-GB"/>
        </w:rPr>
        <w:t xml:space="preserve">, </w:t>
      </w:r>
      <w:r w:rsidR="00B56747" w:rsidRPr="00BE7083">
        <w:rPr>
          <w:rFonts w:ascii="Arial" w:hAnsi="Arial" w:cs="Arial"/>
          <w:sz w:val="24"/>
          <w:lang w:val="en-GB"/>
        </w:rPr>
        <w:t>Frédéric</w:t>
      </w:r>
      <w:r w:rsidR="00045AF5" w:rsidRPr="00BE7083">
        <w:rPr>
          <w:rFonts w:ascii="Arial" w:hAnsi="Arial" w:cs="Arial"/>
          <w:sz w:val="24"/>
          <w:vertAlign w:val="superscript"/>
          <w:lang w:val="en-GB"/>
        </w:rPr>
        <w:t>2</w:t>
      </w:r>
      <w:r w:rsidR="00A44633" w:rsidRPr="00BE7083">
        <w:rPr>
          <w:rFonts w:ascii="Arial" w:hAnsi="Arial" w:cs="Arial"/>
          <w:sz w:val="24"/>
          <w:lang w:val="en-GB"/>
        </w:rPr>
        <w:t>,</w:t>
      </w:r>
      <w:r w:rsidR="00DB3471" w:rsidRPr="00BE7083">
        <w:rPr>
          <w:rFonts w:ascii="Arial" w:hAnsi="Arial" w:cs="Arial"/>
          <w:sz w:val="24"/>
          <w:lang w:val="en-GB"/>
        </w:rPr>
        <w:t xml:space="preserve"> </w:t>
      </w:r>
      <w:proofErr w:type="spellStart"/>
      <w:r w:rsidR="00793AD2" w:rsidRPr="00BE7083">
        <w:rPr>
          <w:rFonts w:ascii="Arial" w:hAnsi="Arial" w:cs="Arial"/>
          <w:sz w:val="24"/>
          <w:lang w:val="en-GB"/>
        </w:rPr>
        <w:t>Ungerfeld</w:t>
      </w:r>
      <w:proofErr w:type="spellEnd"/>
      <w:r w:rsidR="00793AD2" w:rsidRPr="00BE7083">
        <w:rPr>
          <w:rFonts w:ascii="Arial" w:hAnsi="Arial" w:cs="Arial"/>
          <w:sz w:val="24"/>
          <w:lang w:val="en-GB"/>
        </w:rPr>
        <w:t>, Rodolfo</w:t>
      </w:r>
      <w:r w:rsidR="00793AD2" w:rsidRPr="00BE7083">
        <w:rPr>
          <w:rFonts w:ascii="Arial" w:hAnsi="Arial" w:cs="Arial"/>
          <w:sz w:val="24"/>
          <w:vertAlign w:val="superscript"/>
          <w:lang w:val="en-GB"/>
        </w:rPr>
        <w:t>1</w:t>
      </w:r>
    </w:p>
    <w:p w14:paraId="2268F6BD" w14:textId="77777777" w:rsidR="002C3DB2" w:rsidRPr="00BE7083" w:rsidRDefault="002C3DB2" w:rsidP="009650BB">
      <w:pPr>
        <w:autoSpaceDE w:val="0"/>
        <w:autoSpaceDN w:val="0"/>
        <w:adjustRightInd w:val="0"/>
        <w:spacing w:after="0"/>
        <w:contextualSpacing/>
        <w:jc w:val="center"/>
        <w:rPr>
          <w:rFonts w:ascii="Arial" w:hAnsi="Arial" w:cs="Arial"/>
          <w:sz w:val="24"/>
          <w:vertAlign w:val="superscript"/>
          <w:lang w:val="en-GB"/>
        </w:rPr>
      </w:pPr>
    </w:p>
    <w:p w14:paraId="2FCE65DC" w14:textId="77777777" w:rsidR="000C23C2" w:rsidRPr="0096302E" w:rsidRDefault="00E11882" w:rsidP="009650BB">
      <w:pPr>
        <w:autoSpaceDE w:val="0"/>
        <w:autoSpaceDN w:val="0"/>
        <w:adjustRightInd w:val="0"/>
        <w:spacing w:after="0"/>
        <w:contextualSpacing/>
        <w:jc w:val="center"/>
        <w:rPr>
          <w:rFonts w:ascii="Arial" w:hAnsi="Arial" w:cs="Arial"/>
          <w:sz w:val="24"/>
          <w:lang w:val="en-GB"/>
        </w:rPr>
      </w:pPr>
      <w:r w:rsidRPr="0096302E">
        <w:rPr>
          <w:rFonts w:ascii="Arial" w:hAnsi="Arial" w:cs="Arial"/>
          <w:sz w:val="24"/>
          <w:vertAlign w:val="superscript"/>
          <w:lang w:val="en-GB"/>
        </w:rPr>
        <w:t>1</w:t>
      </w:r>
      <w:r w:rsidR="000C23C2" w:rsidRPr="0096302E">
        <w:rPr>
          <w:rFonts w:ascii="Arial" w:hAnsi="Arial" w:cs="Arial"/>
          <w:sz w:val="24"/>
          <w:lang w:val="en-GB"/>
        </w:rPr>
        <w:t xml:space="preserve">Facultad de </w:t>
      </w:r>
      <w:proofErr w:type="spellStart"/>
      <w:r w:rsidR="000C23C2" w:rsidRPr="0096302E">
        <w:rPr>
          <w:rFonts w:ascii="Arial" w:hAnsi="Arial" w:cs="Arial"/>
          <w:sz w:val="24"/>
          <w:lang w:val="en-GB"/>
        </w:rPr>
        <w:t>Veterinaria</w:t>
      </w:r>
      <w:proofErr w:type="spellEnd"/>
      <w:r w:rsidR="000C23C2" w:rsidRPr="0096302E">
        <w:rPr>
          <w:rFonts w:ascii="Arial" w:hAnsi="Arial" w:cs="Arial"/>
          <w:sz w:val="24"/>
          <w:lang w:val="en-GB"/>
        </w:rPr>
        <w:t xml:space="preserve">, Universidad de la </w:t>
      </w:r>
      <w:proofErr w:type="spellStart"/>
      <w:r w:rsidR="000C23C2" w:rsidRPr="0096302E">
        <w:rPr>
          <w:rFonts w:ascii="Arial" w:hAnsi="Arial" w:cs="Arial"/>
          <w:sz w:val="24"/>
          <w:lang w:val="en-GB"/>
        </w:rPr>
        <w:t>República</w:t>
      </w:r>
      <w:proofErr w:type="spellEnd"/>
      <w:r w:rsidR="000C23C2" w:rsidRPr="0096302E">
        <w:rPr>
          <w:rFonts w:ascii="Arial" w:hAnsi="Arial" w:cs="Arial"/>
          <w:sz w:val="24"/>
          <w:lang w:val="en-GB"/>
        </w:rPr>
        <w:t>, Uruguay</w:t>
      </w:r>
    </w:p>
    <w:p w14:paraId="1C26816A" w14:textId="77777777" w:rsidR="00E11882" w:rsidRPr="00BE7083" w:rsidRDefault="00E11882" w:rsidP="00B82F7B">
      <w:pPr>
        <w:contextualSpacing/>
        <w:rPr>
          <w:rFonts w:ascii="Arial" w:hAnsi="Arial" w:cs="Arial"/>
          <w:sz w:val="24"/>
          <w:szCs w:val="24"/>
          <w:lang w:val="en-US"/>
        </w:rPr>
      </w:pPr>
      <w:r w:rsidRPr="00BE7083">
        <w:rPr>
          <w:rFonts w:ascii="Arial" w:hAnsi="Arial" w:cs="Arial"/>
          <w:sz w:val="24"/>
          <w:vertAlign w:val="superscript"/>
          <w:lang w:val="en-US"/>
        </w:rPr>
        <w:t>2</w:t>
      </w:r>
      <w:r w:rsidR="009D6307" w:rsidRPr="00BE7083">
        <w:rPr>
          <w:rFonts w:ascii="Arial" w:hAnsi="Arial" w:cs="Arial"/>
          <w:sz w:val="24"/>
          <w:lang w:val="en-US"/>
        </w:rPr>
        <w:t xml:space="preserve">CNRS, IFCE, INRAE, </w:t>
      </w:r>
      <w:proofErr w:type="spellStart"/>
      <w:r w:rsidR="009D6307" w:rsidRPr="00BE7083">
        <w:rPr>
          <w:rFonts w:ascii="Arial" w:hAnsi="Arial" w:cs="Arial"/>
          <w:sz w:val="24"/>
          <w:lang w:val="en-US"/>
        </w:rPr>
        <w:t>Universit</w:t>
      </w:r>
      <w:r w:rsidR="00077375" w:rsidRPr="00BE7083">
        <w:rPr>
          <w:rFonts w:ascii="Arial" w:hAnsi="Arial" w:cs="Arial"/>
          <w:sz w:val="24"/>
          <w:lang w:val="en-US"/>
        </w:rPr>
        <w:t>é</w:t>
      </w:r>
      <w:proofErr w:type="spellEnd"/>
      <w:r w:rsidR="009D6307" w:rsidRPr="00BE7083">
        <w:rPr>
          <w:rFonts w:ascii="Arial" w:hAnsi="Arial" w:cs="Arial"/>
          <w:sz w:val="24"/>
          <w:lang w:val="en-US"/>
        </w:rPr>
        <w:t xml:space="preserve"> de Tours, PRC, F-37380 </w:t>
      </w:r>
      <w:proofErr w:type="spellStart"/>
      <w:r w:rsidR="009D6307" w:rsidRPr="00BE7083">
        <w:rPr>
          <w:rFonts w:ascii="Arial" w:hAnsi="Arial" w:cs="Arial"/>
          <w:sz w:val="24"/>
          <w:lang w:val="en-US"/>
        </w:rPr>
        <w:t>Nouzilly</w:t>
      </w:r>
      <w:proofErr w:type="spellEnd"/>
      <w:r w:rsidR="009D6307" w:rsidRPr="00BE7083">
        <w:rPr>
          <w:rFonts w:ascii="Arial" w:hAnsi="Arial" w:cs="Arial"/>
          <w:sz w:val="24"/>
          <w:lang w:val="en-US"/>
        </w:rPr>
        <w:t>, France</w:t>
      </w:r>
    </w:p>
    <w:p w14:paraId="0C3F86D8" w14:textId="77777777" w:rsidR="003706DB" w:rsidRPr="00BE7083" w:rsidRDefault="003706DB" w:rsidP="00B82F7B">
      <w:pPr>
        <w:contextualSpacing/>
        <w:rPr>
          <w:rFonts w:ascii="Arial" w:hAnsi="Arial" w:cs="Arial"/>
          <w:sz w:val="24"/>
          <w:szCs w:val="24"/>
          <w:lang w:val="en-US"/>
        </w:rPr>
      </w:pPr>
    </w:p>
    <w:p w14:paraId="28717DC3" w14:textId="5A0B46FA" w:rsidR="003706DB" w:rsidRDefault="00443FF6" w:rsidP="008465FC">
      <w:pPr>
        <w:contextualSpacing/>
        <w:rPr>
          <w:rFonts w:ascii="Arial" w:hAnsi="Arial" w:cs="Arial"/>
          <w:sz w:val="24"/>
          <w:szCs w:val="24"/>
          <w:lang w:val="en-GB"/>
        </w:rPr>
      </w:pPr>
      <w:bookmarkStart w:id="0" w:name="_GoBack"/>
      <w:r w:rsidRPr="00443FF6">
        <w:rPr>
          <w:rFonts w:ascii="Arial" w:hAnsi="Arial" w:cs="Arial"/>
          <w:sz w:val="24"/>
          <w:szCs w:val="24"/>
          <w:lang w:val="en-GB"/>
        </w:rPr>
        <w:t xml:space="preserve">In situations of fear and stress, lambs seek protection from their mother and recognize maternal odours over odours from </w:t>
      </w:r>
      <w:r w:rsidR="00614F24">
        <w:rPr>
          <w:rFonts w:ascii="Arial" w:hAnsi="Arial" w:cs="Arial"/>
          <w:sz w:val="24"/>
          <w:szCs w:val="24"/>
          <w:lang w:val="en-GB"/>
        </w:rPr>
        <w:t xml:space="preserve">other </w:t>
      </w:r>
      <w:r w:rsidRPr="00443FF6">
        <w:rPr>
          <w:rFonts w:ascii="Arial" w:hAnsi="Arial" w:cs="Arial"/>
          <w:sz w:val="24"/>
          <w:szCs w:val="24"/>
          <w:lang w:val="en-GB"/>
        </w:rPr>
        <w:t>lactating ewes. The aim of this study was to determine whether volatile chemicals from the mother’</w:t>
      </w:r>
      <w:r w:rsidR="00C8451E">
        <w:rPr>
          <w:rFonts w:ascii="Arial" w:hAnsi="Arial" w:cs="Arial"/>
          <w:sz w:val="24"/>
          <w:szCs w:val="24"/>
          <w:lang w:val="en-GB"/>
        </w:rPr>
        <w:t>s</w:t>
      </w:r>
      <w:r w:rsidRPr="00443FF6">
        <w:rPr>
          <w:rFonts w:ascii="Arial" w:hAnsi="Arial" w:cs="Arial"/>
          <w:sz w:val="24"/>
          <w:szCs w:val="24"/>
          <w:lang w:val="en-GB"/>
        </w:rPr>
        <w:t xml:space="preserve"> wool affect the lamb’s behavioural response during social isolation. Twenty-nine </w:t>
      </w:r>
      <w:proofErr w:type="spellStart"/>
      <w:r w:rsidRPr="00443FF6">
        <w:rPr>
          <w:rFonts w:ascii="Arial" w:hAnsi="Arial" w:cs="Arial"/>
          <w:sz w:val="24"/>
          <w:szCs w:val="24"/>
          <w:lang w:val="en-GB"/>
        </w:rPr>
        <w:t>Merilín</w:t>
      </w:r>
      <w:proofErr w:type="spellEnd"/>
      <w:r w:rsidRPr="00443FF6">
        <w:rPr>
          <w:rFonts w:ascii="Arial" w:hAnsi="Arial" w:cs="Arial"/>
          <w:sz w:val="24"/>
          <w:szCs w:val="24"/>
          <w:lang w:val="en-GB"/>
        </w:rPr>
        <w:t xml:space="preserve"> singleton lambs (3 months old) were separated from their mother for 3-4 h before undergoing a social isolation test for 10 min. Ten min before the test, lambs got wearing a mask that they had been accustomed to over the past week, with different stimuli: the wool of their mothers (MW group; n=10), the wool of lactating-ewes (LW group; n=9), or an empty mask (</w:t>
      </w:r>
      <w:proofErr w:type="spellStart"/>
      <w:r w:rsidRPr="00443FF6">
        <w:rPr>
          <w:rFonts w:ascii="Arial" w:hAnsi="Arial" w:cs="Arial"/>
          <w:sz w:val="24"/>
          <w:szCs w:val="24"/>
          <w:lang w:val="en-GB"/>
        </w:rPr>
        <w:t>NoW</w:t>
      </w:r>
      <w:proofErr w:type="spellEnd"/>
      <w:r w:rsidRPr="00443FF6">
        <w:rPr>
          <w:rFonts w:ascii="Arial" w:hAnsi="Arial" w:cs="Arial"/>
          <w:sz w:val="24"/>
          <w:szCs w:val="24"/>
          <w:lang w:val="en-GB"/>
        </w:rPr>
        <w:t xml:space="preserve">; n=10). The day before the isolation test, the wool was collected from both flanks, the udder zone, and mixed with the inguinal wax, remaining frozen until the test. The 4 m x 4 m pen test, where lambs were previously accustomed, had 2 m white walls and 16 squares (1 m x 1 m) drawn on the floor. The time each lamb spent in the periphery of the test pen, the number of lines crossed, vocalizations, eliminations (urination and defecation) and sniffing were recorded. The number of vocalizations tended to differ among groups (MW group: 118.2 ± 23.1, LW group: 103.7 ± 23.4, </w:t>
      </w:r>
      <w:proofErr w:type="spellStart"/>
      <w:r w:rsidRPr="00443FF6">
        <w:rPr>
          <w:rFonts w:ascii="Arial" w:hAnsi="Arial" w:cs="Arial"/>
          <w:sz w:val="24"/>
          <w:szCs w:val="24"/>
          <w:lang w:val="en-GB"/>
        </w:rPr>
        <w:t>NoW</w:t>
      </w:r>
      <w:proofErr w:type="spellEnd"/>
      <w:r w:rsidRPr="00443FF6">
        <w:rPr>
          <w:rFonts w:ascii="Arial" w:hAnsi="Arial" w:cs="Arial"/>
          <w:sz w:val="24"/>
          <w:szCs w:val="24"/>
          <w:lang w:val="en-GB"/>
        </w:rPr>
        <w:t>: 83.6 ± 23.1; P=0.097). The other variables did not differ among groups. In conclusion, the lambs who smelled the wool of their mother slightly emitted more vocalizations in a stressful situation, possibly seeking protection.</w:t>
      </w:r>
    </w:p>
    <w:p w14:paraId="3BA7501B" w14:textId="77777777" w:rsidR="00443FF6" w:rsidRDefault="00443FF6" w:rsidP="008465FC">
      <w:pPr>
        <w:contextualSpacing/>
        <w:rPr>
          <w:rFonts w:ascii="Arial" w:hAnsi="Arial" w:cs="Arial"/>
          <w:sz w:val="24"/>
          <w:szCs w:val="24"/>
          <w:lang w:val="en-GB"/>
        </w:rPr>
      </w:pPr>
    </w:p>
    <w:bookmarkEnd w:id="0"/>
    <w:p w14:paraId="24F26068" w14:textId="77777777" w:rsidR="00793AD2" w:rsidRPr="00793AD2" w:rsidRDefault="00475CA6" w:rsidP="00FB6F26">
      <w:pPr>
        <w:contextualSpacing/>
        <w:rPr>
          <w:rFonts w:ascii="Arial" w:hAnsi="Arial" w:cs="Arial"/>
          <w:sz w:val="24"/>
          <w:szCs w:val="24"/>
          <w:lang w:val="en-US"/>
        </w:rPr>
      </w:pPr>
      <w:r w:rsidRPr="0057558E">
        <w:rPr>
          <w:rFonts w:ascii="Arial" w:hAnsi="Arial" w:cs="Arial"/>
          <w:b/>
          <w:sz w:val="24"/>
          <w:szCs w:val="24"/>
          <w:lang w:val="en-GB"/>
        </w:rPr>
        <w:t>Keywords:</w:t>
      </w:r>
      <w:r>
        <w:rPr>
          <w:rFonts w:ascii="Arial" w:hAnsi="Arial" w:cs="Arial"/>
          <w:sz w:val="24"/>
          <w:szCs w:val="24"/>
          <w:lang w:val="en-GB"/>
        </w:rPr>
        <w:t xml:space="preserve"> </w:t>
      </w:r>
      <w:r w:rsidR="001B2263">
        <w:rPr>
          <w:rFonts w:ascii="Arial" w:hAnsi="Arial" w:cs="Arial"/>
          <w:sz w:val="24"/>
          <w:szCs w:val="24"/>
          <w:lang w:val="en-GB"/>
        </w:rPr>
        <w:t>sheep</w:t>
      </w:r>
      <w:r w:rsidR="003706DB">
        <w:rPr>
          <w:rFonts w:ascii="Arial" w:hAnsi="Arial" w:cs="Arial"/>
          <w:sz w:val="24"/>
          <w:szCs w:val="24"/>
          <w:lang w:val="en-GB"/>
        </w:rPr>
        <w:t>; open field test</w:t>
      </w:r>
      <w:r w:rsidR="00D043D0">
        <w:rPr>
          <w:rFonts w:ascii="Arial" w:hAnsi="Arial" w:cs="Arial"/>
          <w:sz w:val="24"/>
          <w:szCs w:val="24"/>
          <w:lang w:val="en-GB"/>
        </w:rPr>
        <w:t>;</w:t>
      </w:r>
      <w:r w:rsidR="00E4757E">
        <w:rPr>
          <w:rFonts w:ascii="Arial" w:hAnsi="Arial" w:cs="Arial"/>
          <w:sz w:val="24"/>
          <w:szCs w:val="24"/>
          <w:lang w:val="en-GB"/>
        </w:rPr>
        <w:t xml:space="preserve"> vocalization</w:t>
      </w:r>
      <w:r w:rsidR="003B1235">
        <w:rPr>
          <w:rFonts w:ascii="Arial" w:hAnsi="Arial" w:cs="Arial"/>
          <w:sz w:val="24"/>
          <w:szCs w:val="24"/>
          <w:lang w:val="en-GB"/>
        </w:rPr>
        <w:t>; stress</w:t>
      </w:r>
      <w:r w:rsidR="0007218B">
        <w:rPr>
          <w:rFonts w:ascii="Arial" w:hAnsi="Arial" w:cs="Arial"/>
          <w:sz w:val="24"/>
          <w:szCs w:val="24"/>
          <w:lang w:val="en-GB"/>
        </w:rPr>
        <w:t>; olfaction</w:t>
      </w:r>
    </w:p>
    <w:sectPr w:rsidR="00793AD2" w:rsidRPr="00793AD2" w:rsidSect="00386244">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D4554C"/>
    <w:multiLevelType w:val="multilevel"/>
    <w:tmpl w:val="042E9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AzsTQ3MrS0sDBQ0lEKTi0uzszPAykwNKoFANJbEJ4tAAAA"/>
  </w:docVars>
  <w:rsids>
    <w:rsidRoot w:val="00687D62"/>
    <w:rsid w:val="00003835"/>
    <w:rsid w:val="00005F24"/>
    <w:rsid w:val="00013DCA"/>
    <w:rsid w:val="00021EED"/>
    <w:rsid w:val="00022629"/>
    <w:rsid w:val="000264DD"/>
    <w:rsid w:val="00026DA9"/>
    <w:rsid w:val="00032119"/>
    <w:rsid w:val="000325F1"/>
    <w:rsid w:val="00045AF5"/>
    <w:rsid w:val="0005469B"/>
    <w:rsid w:val="000557F2"/>
    <w:rsid w:val="000620EE"/>
    <w:rsid w:val="0007006E"/>
    <w:rsid w:val="0007218B"/>
    <w:rsid w:val="00076BC8"/>
    <w:rsid w:val="00077375"/>
    <w:rsid w:val="0008074C"/>
    <w:rsid w:val="00084680"/>
    <w:rsid w:val="000846CE"/>
    <w:rsid w:val="00084BE6"/>
    <w:rsid w:val="000926F5"/>
    <w:rsid w:val="000A064C"/>
    <w:rsid w:val="000A2285"/>
    <w:rsid w:val="000B0BEA"/>
    <w:rsid w:val="000B51F4"/>
    <w:rsid w:val="000C23C2"/>
    <w:rsid w:val="000D27AB"/>
    <w:rsid w:val="000D34F8"/>
    <w:rsid w:val="000E1314"/>
    <w:rsid w:val="000E4B87"/>
    <w:rsid w:val="000E59B0"/>
    <w:rsid w:val="000F1522"/>
    <w:rsid w:val="001001E8"/>
    <w:rsid w:val="00113424"/>
    <w:rsid w:val="00120335"/>
    <w:rsid w:val="00130976"/>
    <w:rsid w:val="00131BFC"/>
    <w:rsid w:val="00140D3A"/>
    <w:rsid w:val="001428A0"/>
    <w:rsid w:val="00147C46"/>
    <w:rsid w:val="0015133C"/>
    <w:rsid w:val="001552DD"/>
    <w:rsid w:val="00163FD2"/>
    <w:rsid w:val="0017407A"/>
    <w:rsid w:val="00174538"/>
    <w:rsid w:val="0017613A"/>
    <w:rsid w:val="0017724F"/>
    <w:rsid w:val="001843B3"/>
    <w:rsid w:val="00185380"/>
    <w:rsid w:val="0019056A"/>
    <w:rsid w:val="001A56C0"/>
    <w:rsid w:val="001B2263"/>
    <w:rsid w:val="001B4EE0"/>
    <w:rsid w:val="001B6923"/>
    <w:rsid w:val="001B7B5C"/>
    <w:rsid w:val="001C4E91"/>
    <w:rsid w:val="001D1F13"/>
    <w:rsid w:val="001D6891"/>
    <w:rsid w:val="001E213C"/>
    <w:rsid w:val="001F54DC"/>
    <w:rsid w:val="00214EBF"/>
    <w:rsid w:val="00220128"/>
    <w:rsid w:val="00220D96"/>
    <w:rsid w:val="00233DE4"/>
    <w:rsid w:val="00237725"/>
    <w:rsid w:val="00237BA3"/>
    <w:rsid w:val="00250DC7"/>
    <w:rsid w:val="00256A99"/>
    <w:rsid w:val="00260038"/>
    <w:rsid w:val="00265D79"/>
    <w:rsid w:val="00266F00"/>
    <w:rsid w:val="00272BB6"/>
    <w:rsid w:val="0028017E"/>
    <w:rsid w:val="002851D7"/>
    <w:rsid w:val="0028603B"/>
    <w:rsid w:val="0028784B"/>
    <w:rsid w:val="002969BD"/>
    <w:rsid w:val="00297AF4"/>
    <w:rsid w:val="002B14E6"/>
    <w:rsid w:val="002B315B"/>
    <w:rsid w:val="002B3D2D"/>
    <w:rsid w:val="002C3DB2"/>
    <w:rsid w:val="002D0432"/>
    <w:rsid w:val="002D73E2"/>
    <w:rsid w:val="002E2D42"/>
    <w:rsid w:val="002E6630"/>
    <w:rsid w:val="00301ABE"/>
    <w:rsid w:val="00302FA3"/>
    <w:rsid w:val="00303D8B"/>
    <w:rsid w:val="00306BF6"/>
    <w:rsid w:val="0031664C"/>
    <w:rsid w:val="003269A2"/>
    <w:rsid w:val="00341DDD"/>
    <w:rsid w:val="00342F84"/>
    <w:rsid w:val="00347B26"/>
    <w:rsid w:val="003619F2"/>
    <w:rsid w:val="003706DB"/>
    <w:rsid w:val="0037411A"/>
    <w:rsid w:val="003763F9"/>
    <w:rsid w:val="00380966"/>
    <w:rsid w:val="003859F0"/>
    <w:rsid w:val="00386244"/>
    <w:rsid w:val="00387826"/>
    <w:rsid w:val="00392B94"/>
    <w:rsid w:val="00394482"/>
    <w:rsid w:val="003957EF"/>
    <w:rsid w:val="003969FD"/>
    <w:rsid w:val="003B1235"/>
    <w:rsid w:val="003B4D46"/>
    <w:rsid w:val="003C0647"/>
    <w:rsid w:val="003D1857"/>
    <w:rsid w:val="003D63F7"/>
    <w:rsid w:val="003E0388"/>
    <w:rsid w:val="003E156E"/>
    <w:rsid w:val="003F686B"/>
    <w:rsid w:val="004155AA"/>
    <w:rsid w:val="004273CD"/>
    <w:rsid w:val="00437EDE"/>
    <w:rsid w:val="004420CA"/>
    <w:rsid w:val="0044246A"/>
    <w:rsid w:val="00443377"/>
    <w:rsid w:val="00443FF6"/>
    <w:rsid w:val="004440C6"/>
    <w:rsid w:val="00457B11"/>
    <w:rsid w:val="00461B09"/>
    <w:rsid w:val="00462971"/>
    <w:rsid w:val="00466F22"/>
    <w:rsid w:val="004715AC"/>
    <w:rsid w:val="00475CA6"/>
    <w:rsid w:val="00477AFE"/>
    <w:rsid w:val="004845FE"/>
    <w:rsid w:val="00484EEF"/>
    <w:rsid w:val="004B0FA2"/>
    <w:rsid w:val="004B301A"/>
    <w:rsid w:val="004C1F40"/>
    <w:rsid w:val="004C7C4C"/>
    <w:rsid w:val="004D1358"/>
    <w:rsid w:val="004E7E0E"/>
    <w:rsid w:val="004F6B05"/>
    <w:rsid w:val="00501A91"/>
    <w:rsid w:val="00502D81"/>
    <w:rsid w:val="00503D9C"/>
    <w:rsid w:val="005043C2"/>
    <w:rsid w:val="00506B49"/>
    <w:rsid w:val="00511D65"/>
    <w:rsid w:val="005309F6"/>
    <w:rsid w:val="0054354E"/>
    <w:rsid w:val="00546930"/>
    <w:rsid w:val="005502B7"/>
    <w:rsid w:val="00563864"/>
    <w:rsid w:val="005644D4"/>
    <w:rsid w:val="0057558E"/>
    <w:rsid w:val="0057618B"/>
    <w:rsid w:val="00594234"/>
    <w:rsid w:val="005957EE"/>
    <w:rsid w:val="0059610B"/>
    <w:rsid w:val="005A2736"/>
    <w:rsid w:val="005A589C"/>
    <w:rsid w:val="005B0DD3"/>
    <w:rsid w:val="005B2A8B"/>
    <w:rsid w:val="005B6D04"/>
    <w:rsid w:val="005D0E71"/>
    <w:rsid w:val="005D0E95"/>
    <w:rsid w:val="005D3C99"/>
    <w:rsid w:val="005E5883"/>
    <w:rsid w:val="005E77C1"/>
    <w:rsid w:val="005E79E7"/>
    <w:rsid w:val="005F3C2F"/>
    <w:rsid w:val="005F7C06"/>
    <w:rsid w:val="00601AF3"/>
    <w:rsid w:val="0060345F"/>
    <w:rsid w:val="00610040"/>
    <w:rsid w:val="00611E22"/>
    <w:rsid w:val="00613CD6"/>
    <w:rsid w:val="00614F24"/>
    <w:rsid w:val="00620974"/>
    <w:rsid w:val="00624C89"/>
    <w:rsid w:val="00641AFC"/>
    <w:rsid w:val="00644448"/>
    <w:rsid w:val="00646F61"/>
    <w:rsid w:val="0065041B"/>
    <w:rsid w:val="00655159"/>
    <w:rsid w:val="00660063"/>
    <w:rsid w:val="00663CB5"/>
    <w:rsid w:val="00664459"/>
    <w:rsid w:val="0066544E"/>
    <w:rsid w:val="006717EC"/>
    <w:rsid w:val="00681314"/>
    <w:rsid w:val="00684E57"/>
    <w:rsid w:val="00687D62"/>
    <w:rsid w:val="00693F3C"/>
    <w:rsid w:val="00694E1B"/>
    <w:rsid w:val="006A037A"/>
    <w:rsid w:val="006B238A"/>
    <w:rsid w:val="006B4F52"/>
    <w:rsid w:val="006B4FA2"/>
    <w:rsid w:val="006C2B87"/>
    <w:rsid w:val="006C4F73"/>
    <w:rsid w:val="006C5FD7"/>
    <w:rsid w:val="006D3D1F"/>
    <w:rsid w:val="006E3144"/>
    <w:rsid w:val="006E335D"/>
    <w:rsid w:val="006E4B21"/>
    <w:rsid w:val="007010FE"/>
    <w:rsid w:val="00704254"/>
    <w:rsid w:val="00704B26"/>
    <w:rsid w:val="007400DB"/>
    <w:rsid w:val="00744364"/>
    <w:rsid w:val="0075011F"/>
    <w:rsid w:val="00753785"/>
    <w:rsid w:val="007544FA"/>
    <w:rsid w:val="007568ED"/>
    <w:rsid w:val="007627EF"/>
    <w:rsid w:val="007642F8"/>
    <w:rsid w:val="00765F93"/>
    <w:rsid w:val="00766730"/>
    <w:rsid w:val="00767F69"/>
    <w:rsid w:val="00776174"/>
    <w:rsid w:val="00781B7D"/>
    <w:rsid w:val="00784E2C"/>
    <w:rsid w:val="00793AD2"/>
    <w:rsid w:val="00797DD9"/>
    <w:rsid w:val="007B21BE"/>
    <w:rsid w:val="007B574B"/>
    <w:rsid w:val="007B714F"/>
    <w:rsid w:val="007B7968"/>
    <w:rsid w:val="007C3F90"/>
    <w:rsid w:val="007C4BDC"/>
    <w:rsid w:val="007C74E8"/>
    <w:rsid w:val="007D7265"/>
    <w:rsid w:val="007E03D5"/>
    <w:rsid w:val="007F1478"/>
    <w:rsid w:val="007F6D3A"/>
    <w:rsid w:val="00803F70"/>
    <w:rsid w:val="008115DA"/>
    <w:rsid w:val="00824AC8"/>
    <w:rsid w:val="00834E78"/>
    <w:rsid w:val="008378AF"/>
    <w:rsid w:val="00845ED5"/>
    <w:rsid w:val="00846476"/>
    <w:rsid w:val="008465FC"/>
    <w:rsid w:val="00861B32"/>
    <w:rsid w:val="008861E1"/>
    <w:rsid w:val="00893921"/>
    <w:rsid w:val="008B0469"/>
    <w:rsid w:val="008B2744"/>
    <w:rsid w:val="008B5E81"/>
    <w:rsid w:val="008B7EE2"/>
    <w:rsid w:val="008C4DFC"/>
    <w:rsid w:val="008C6074"/>
    <w:rsid w:val="008D7B3B"/>
    <w:rsid w:val="008E5F52"/>
    <w:rsid w:val="008E6964"/>
    <w:rsid w:val="008F0141"/>
    <w:rsid w:val="008F02B7"/>
    <w:rsid w:val="008F1013"/>
    <w:rsid w:val="008F4509"/>
    <w:rsid w:val="008F6FFE"/>
    <w:rsid w:val="00916B0E"/>
    <w:rsid w:val="00917289"/>
    <w:rsid w:val="0096302E"/>
    <w:rsid w:val="009650BB"/>
    <w:rsid w:val="009651C6"/>
    <w:rsid w:val="00981284"/>
    <w:rsid w:val="009866FE"/>
    <w:rsid w:val="00994168"/>
    <w:rsid w:val="00995829"/>
    <w:rsid w:val="00995A55"/>
    <w:rsid w:val="00996DD0"/>
    <w:rsid w:val="009B26D4"/>
    <w:rsid w:val="009B4245"/>
    <w:rsid w:val="009B61F3"/>
    <w:rsid w:val="009B6545"/>
    <w:rsid w:val="009B772B"/>
    <w:rsid w:val="009C18AF"/>
    <w:rsid w:val="009D5747"/>
    <w:rsid w:val="009D6307"/>
    <w:rsid w:val="009E36C9"/>
    <w:rsid w:val="00A03AD8"/>
    <w:rsid w:val="00A06557"/>
    <w:rsid w:val="00A10EAE"/>
    <w:rsid w:val="00A21E68"/>
    <w:rsid w:val="00A31320"/>
    <w:rsid w:val="00A36336"/>
    <w:rsid w:val="00A401E4"/>
    <w:rsid w:val="00A40875"/>
    <w:rsid w:val="00A44633"/>
    <w:rsid w:val="00A578CC"/>
    <w:rsid w:val="00A600A2"/>
    <w:rsid w:val="00A64A34"/>
    <w:rsid w:val="00A7547F"/>
    <w:rsid w:val="00A8245D"/>
    <w:rsid w:val="00A87A9C"/>
    <w:rsid w:val="00A95CA9"/>
    <w:rsid w:val="00AA509C"/>
    <w:rsid w:val="00AB5882"/>
    <w:rsid w:val="00AC3783"/>
    <w:rsid w:val="00AC4A1C"/>
    <w:rsid w:val="00AC5AB7"/>
    <w:rsid w:val="00AD27AC"/>
    <w:rsid w:val="00AD3FD3"/>
    <w:rsid w:val="00AF3D63"/>
    <w:rsid w:val="00B04E0C"/>
    <w:rsid w:val="00B06D19"/>
    <w:rsid w:val="00B15D86"/>
    <w:rsid w:val="00B20630"/>
    <w:rsid w:val="00B2315A"/>
    <w:rsid w:val="00B411BB"/>
    <w:rsid w:val="00B41431"/>
    <w:rsid w:val="00B429F1"/>
    <w:rsid w:val="00B44398"/>
    <w:rsid w:val="00B54FF7"/>
    <w:rsid w:val="00B56747"/>
    <w:rsid w:val="00B81930"/>
    <w:rsid w:val="00B8261A"/>
    <w:rsid w:val="00B82F7B"/>
    <w:rsid w:val="00B916CC"/>
    <w:rsid w:val="00B954B8"/>
    <w:rsid w:val="00BA2117"/>
    <w:rsid w:val="00BB3604"/>
    <w:rsid w:val="00BB37AC"/>
    <w:rsid w:val="00BB494C"/>
    <w:rsid w:val="00BB5117"/>
    <w:rsid w:val="00BB7126"/>
    <w:rsid w:val="00BC6890"/>
    <w:rsid w:val="00BD6040"/>
    <w:rsid w:val="00BD7FD3"/>
    <w:rsid w:val="00BE2703"/>
    <w:rsid w:val="00BE7083"/>
    <w:rsid w:val="00BF600E"/>
    <w:rsid w:val="00C07A03"/>
    <w:rsid w:val="00C1148D"/>
    <w:rsid w:val="00C12B91"/>
    <w:rsid w:val="00C14150"/>
    <w:rsid w:val="00C15B5D"/>
    <w:rsid w:val="00C16A38"/>
    <w:rsid w:val="00C260D8"/>
    <w:rsid w:val="00C46CAD"/>
    <w:rsid w:val="00C54815"/>
    <w:rsid w:val="00C80C49"/>
    <w:rsid w:val="00C8451E"/>
    <w:rsid w:val="00C84ACC"/>
    <w:rsid w:val="00C93D64"/>
    <w:rsid w:val="00C95AC6"/>
    <w:rsid w:val="00C96A72"/>
    <w:rsid w:val="00C9770F"/>
    <w:rsid w:val="00C97D43"/>
    <w:rsid w:val="00CA3A1C"/>
    <w:rsid w:val="00CA6356"/>
    <w:rsid w:val="00CB2922"/>
    <w:rsid w:val="00CB3D8C"/>
    <w:rsid w:val="00CB7846"/>
    <w:rsid w:val="00CD3EEA"/>
    <w:rsid w:val="00CD4A47"/>
    <w:rsid w:val="00CD68C6"/>
    <w:rsid w:val="00CF1283"/>
    <w:rsid w:val="00CF3A65"/>
    <w:rsid w:val="00CF534C"/>
    <w:rsid w:val="00D039C9"/>
    <w:rsid w:val="00D043D0"/>
    <w:rsid w:val="00D0497F"/>
    <w:rsid w:val="00D140DA"/>
    <w:rsid w:val="00D27CE3"/>
    <w:rsid w:val="00D31E91"/>
    <w:rsid w:val="00D33997"/>
    <w:rsid w:val="00D344D9"/>
    <w:rsid w:val="00D50DE2"/>
    <w:rsid w:val="00D521EE"/>
    <w:rsid w:val="00D560B2"/>
    <w:rsid w:val="00D61237"/>
    <w:rsid w:val="00D6160C"/>
    <w:rsid w:val="00D64438"/>
    <w:rsid w:val="00D67019"/>
    <w:rsid w:val="00D70DA0"/>
    <w:rsid w:val="00D7362A"/>
    <w:rsid w:val="00D747B6"/>
    <w:rsid w:val="00D76DB6"/>
    <w:rsid w:val="00D91A57"/>
    <w:rsid w:val="00D92C9B"/>
    <w:rsid w:val="00D96740"/>
    <w:rsid w:val="00DB2271"/>
    <w:rsid w:val="00DB3471"/>
    <w:rsid w:val="00DE3801"/>
    <w:rsid w:val="00DF1E96"/>
    <w:rsid w:val="00DF25F2"/>
    <w:rsid w:val="00DF2F54"/>
    <w:rsid w:val="00DF300B"/>
    <w:rsid w:val="00DF3E25"/>
    <w:rsid w:val="00DF3ED0"/>
    <w:rsid w:val="00E02BBC"/>
    <w:rsid w:val="00E11882"/>
    <w:rsid w:val="00E23078"/>
    <w:rsid w:val="00E30F7B"/>
    <w:rsid w:val="00E4089E"/>
    <w:rsid w:val="00E46256"/>
    <w:rsid w:val="00E4757E"/>
    <w:rsid w:val="00E507AB"/>
    <w:rsid w:val="00E5641B"/>
    <w:rsid w:val="00E56A5A"/>
    <w:rsid w:val="00E5763D"/>
    <w:rsid w:val="00E65B4D"/>
    <w:rsid w:val="00E66183"/>
    <w:rsid w:val="00E774C2"/>
    <w:rsid w:val="00E80086"/>
    <w:rsid w:val="00E81BDB"/>
    <w:rsid w:val="00E8587D"/>
    <w:rsid w:val="00E87B82"/>
    <w:rsid w:val="00E90B98"/>
    <w:rsid w:val="00E944D1"/>
    <w:rsid w:val="00E96CF8"/>
    <w:rsid w:val="00EA13FA"/>
    <w:rsid w:val="00EA2CA8"/>
    <w:rsid w:val="00EA4600"/>
    <w:rsid w:val="00EB1396"/>
    <w:rsid w:val="00EB4E8F"/>
    <w:rsid w:val="00EB4F16"/>
    <w:rsid w:val="00EC08C4"/>
    <w:rsid w:val="00EC4149"/>
    <w:rsid w:val="00EC7D56"/>
    <w:rsid w:val="00ED7856"/>
    <w:rsid w:val="00EE332A"/>
    <w:rsid w:val="00EF63DB"/>
    <w:rsid w:val="00F1381A"/>
    <w:rsid w:val="00F14D88"/>
    <w:rsid w:val="00F25164"/>
    <w:rsid w:val="00F317E5"/>
    <w:rsid w:val="00F3468A"/>
    <w:rsid w:val="00F35F81"/>
    <w:rsid w:val="00F714B0"/>
    <w:rsid w:val="00F72D63"/>
    <w:rsid w:val="00F761A5"/>
    <w:rsid w:val="00F7794A"/>
    <w:rsid w:val="00F81ECB"/>
    <w:rsid w:val="00F90ECB"/>
    <w:rsid w:val="00FB6F26"/>
    <w:rsid w:val="00FB6F47"/>
    <w:rsid w:val="00FC255B"/>
    <w:rsid w:val="00FC499C"/>
    <w:rsid w:val="00FF1547"/>
    <w:rsid w:val="00FF16FD"/>
    <w:rsid w:val="00FF4B24"/>
    <w:rsid w:val="00FF557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0E75B"/>
  <w15:docId w15:val="{C06227ED-5437-4879-A9F0-6E26249DF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1EED"/>
    <w:pPr>
      <w:spacing w:line="360" w:lineRule="auto"/>
      <w:jc w:val="both"/>
    </w:pPr>
    <w:rPr>
      <w:rFonts w:ascii="Calibri" w:eastAsia="Calibri" w:hAnsi="Calibri" w:cs="Times New Roman"/>
      <w:lang w:val="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687D62"/>
    <w:rPr>
      <w:sz w:val="16"/>
      <w:szCs w:val="16"/>
    </w:rPr>
  </w:style>
  <w:style w:type="paragraph" w:styleId="Textocomentario">
    <w:name w:val="annotation text"/>
    <w:basedOn w:val="Normal"/>
    <w:link w:val="TextocomentarioCar"/>
    <w:uiPriority w:val="99"/>
    <w:unhideWhenUsed/>
    <w:rsid w:val="00687D62"/>
    <w:pPr>
      <w:spacing w:line="240" w:lineRule="auto"/>
      <w:jc w:val="left"/>
    </w:pPr>
    <w:rPr>
      <w:rFonts w:asciiTheme="minorHAnsi" w:eastAsiaTheme="minorHAnsi" w:hAnsiTheme="minorHAnsi" w:cstheme="minorBidi"/>
      <w:sz w:val="20"/>
      <w:szCs w:val="20"/>
      <w:lang w:val="en-US"/>
    </w:rPr>
  </w:style>
  <w:style w:type="character" w:customStyle="1" w:styleId="TextocomentarioCar">
    <w:name w:val="Texto comentario Car"/>
    <w:basedOn w:val="Fuentedeprrafopredeter"/>
    <w:link w:val="Textocomentario"/>
    <w:uiPriority w:val="99"/>
    <w:rsid w:val="00687D62"/>
    <w:rPr>
      <w:sz w:val="20"/>
      <w:szCs w:val="20"/>
    </w:rPr>
  </w:style>
  <w:style w:type="paragraph" w:styleId="Asuntodelcomentario">
    <w:name w:val="annotation subject"/>
    <w:basedOn w:val="Textocomentario"/>
    <w:next w:val="Textocomentario"/>
    <w:link w:val="AsuntodelcomentarioCar"/>
    <w:uiPriority w:val="99"/>
    <w:semiHidden/>
    <w:unhideWhenUsed/>
    <w:rsid w:val="00687D62"/>
    <w:rPr>
      <w:b/>
      <w:bCs/>
    </w:rPr>
  </w:style>
  <w:style w:type="character" w:customStyle="1" w:styleId="AsuntodelcomentarioCar">
    <w:name w:val="Asunto del comentario Car"/>
    <w:basedOn w:val="TextocomentarioCar"/>
    <w:link w:val="Asuntodelcomentario"/>
    <w:uiPriority w:val="99"/>
    <w:semiHidden/>
    <w:rsid w:val="00687D62"/>
    <w:rPr>
      <w:b/>
      <w:bCs/>
      <w:sz w:val="20"/>
      <w:szCs w:val="20"/>
    </w:rPr>
  </w:style>
  <w:style w:type="paragraph" w:styleId="Textodeglobo">
    <w:name w:val="Balloon Text"/>
    <w:basedOn w:val="Normal"/>
    <w:link w:val="TextodegloboCar"/>
    <w:uiPriority w:val="99"/>
    <w:semiHidden/>
    <w:unhideWhenUsed/>
    <w:rsid w:val="00687D62"/>
    <w:pPr>
      <w:spacing w:after="0" w:line="240" w:lineRule="auto"/>
      <w:jc w:val="left"/>
    </w:pPr>
    <w:rPr>
      <w:rFonts w:ascii="Tahoma" w:eastAsiaTheme="minorHAnsi" w:hAnsi="Tahoma" w:cs="Tahoma"/>
      <w:sz w:val="16"/>
      <w:szCs w:val="16"/>
      <w:lang w:val="en-US"/>
    </w:rPr>
  </w:style>
  <w:style w:type="character" w:customStyle="1" w:styleId="TextodegloboCar">
    <w:name w:val="Texto de globo Car"/>
    <w:basedOn w:val="Fuentedeprrafopredeter"/>
    <w:link w:val="Textodeglobo"/>
    <w:uiPriority w:val="99"/>
    <w:semiHidden/>
    <w:rsid w:val="00687D62"/>
    <w:rPr>
      <w:rFonts w:ascii="Tahoma" w:hAnsi="Tahoma" w:cs="Tahoma"/>
      <w:sz w:val="16"/>
      <w:szCs w:val="16"/>
    </w:rPr>
  </w:style>
  <w:style w:type="character" w:customStyle="1" w:styleId="apple-converted-space">
    <w:name w:val="apple-converted-space"/>
    <w:basedOn w:val="Fuentedeprrafopredeter"/>
    <w:rsid w:val="00687D62"/>
  </w:style>
  <w:style w:type="paragraph" w:styleId="Prrafodelista">
    <w:name w:val="List Paragraph"/>
    <w:basedOn w:val="Normal"/>
    <w:uiPriority w:val="34"/>
    <w:qFormat/>
    <w:rsid w:val="005E5883"/>
    <w:pPr>
      <w:ind w:left="720"/>
      <w:contextualSpacing/>
    </w:pPr>
  </w:style>
  <w:style w:type="paragraph" w:styleId="NormalWeb">
    <w:name w:val="Normal (Web)"/>
    <w:basedOn w:val="Normal"/>
    <w:uiPriority w:val="99"/>
    <w:semiHidden/>
    <w:unhideWhenUsed/>
    <w:rsid w:val="00E8587D"/>
    <w:pPr>
      <w:spacing w:before="100" w:beforeAutospacing="1" w:after="100" w:afterAutospacing="1" w:line="240" w:lineRule="auto"/>
      <w:jc w:val="left"/>
    </w:pPr>
    <w:rPr>
      <w:rFonts w:ascii="Times New Roman" w:eastAsia="Times New Roman" w:hAnsi="Times New Roman"/>
      <w:sz w:val="24"/>
      <w:szCs w:val="24"/>
      <w:lang w:val="es-UY" w:eastAsia="es-UY"/>
    </w:rPr>
  </w:style>
  <w:style w:type="paragraph" w:styleId="Sinespaciado">
    <w:name w:val="No Spacing"/>
    <w:uiPriority w:val="1"/>
    <w:qFormat/>
    <w:rsid w:val="00613CD6"/>
    <w:pPr>
      <w:spacing w:after="0" w:line="240" w:lineRule="auto"/>
      <w:jc w:val="both"/>
    </w:pPr>
    <w:rPr>
      <w:rFonts w:ascii="Calibri" w:eastAsia="Calibri" w:hAnsi="Calibri" w:cs="Times New Roman"/>
      <w:lang w:val="pt-BR"/>
    </w:rPr>
  </w:style>
  <w:style w:type="character" w:styleId="Textoennegrita">
    <w:name w:val="Strong"/>
    <w:basedOn w:val="Fuentedeprrafopredeter"/>
    <w:uiPriority w:val="22"/>
    <w:qFormat/>
    <w:rsid w:val="00793A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831134">
      <w:bodyDiv w:val="1"/>
      <w:marLeft w:val="0"/>
      <w:marRight w:val="0"/>
      <w:marTop w:val="0"/>
      <w:marBottom w:val="0"/>
      <w:divBdr>
        <w:top w:val="none" w:sz="0" w:space="0" w:color="auto"/>
        <w:left w:val="none" w:sz="0" w:space="0" w:color="auto"/>
        <w:bottom w:val="none" w:sz="0" w:space="0" w:color="auto"/>
        <w:right w:val="none" w:sz="0" w:space="0" w:color="auto"/>
      </w:divBdr>
    </w:div>
    <w:div w:id="1180778284">
      <w:bodyDiv w:val="1"/>
      <w:marLeft w:val="0"/>
      <w:marRight w:val="0"/>
      <w:marTop w:val="0"/>
      <w:marBottom w:val="0"/>
      <w:divBdr>
        <w:top w:val="none" w:sz="0" w:space="0" w:color="auto"/>
        <w:left w:val="none" w:sz="0" w:space="0" w:color="auto"/>
        <w:bottom w:val="none" w:sz="0" w:space="0" w:color="auto"/>
        <w:right w:val="none" w:sz="0" w:space="0" w:color="auto"/>
      </w:divBdr>
    </w:div>
    <w:div w:id="1360469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300</Words>
  <Characters>1653</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uffi</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e</dc:creator>
  <cp:lastModifiedBy>Aline</cp:lastModifiedBy>
  <cp:revision>9</cp:revision>
  <dcterms:created xsi:type="dcterms:W3CDTF">2022-03-12T15:51:00Z</dcterms:created>
  <dcterms:modified xsi:type="dcterms:W3CDTF">2023-10-19T20:40:00Z</dcterms:modified>
</cp:coreProperties>
</file>